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74B4" w:rsidRDefault="00A439BF">
      <w:r>
        <w:t>Practical exam SPRING 2020</w:t>
      </w:r>
      <w:r>
        <w:br/>
        <w:t>Subject: PRO192</w:t>
      </w:r>
      <w:r>
        <w:br/>
        <w:t>Duration: 90’</w:t>
      </w:r>
      <w:r>
        <w:br/>
      </w:r>
      <w:r w:rsidR="00670AD7">
        <w:t>Total: 10 marks</w:t>
      </w:r>
    </w:p>
    <w:p w:rsidR="00A439BF" w:rsidRDefault="00A439BF">
      <w:r>
        <w:t xml:space="preserve">Create a </w:t>
      </w:r>
      <w:r w:rsidR="001A0923">
        <w:t>Medical</w:t>
      </w:r>
      <w:r w:rsidR="00AA38EE">
        <w:t xml:space="preserve"> </w:t>
      </w:r>
      <w:r w:rsidR="00920E2A">
        <w:t>M</w:t>
      </w:r>
      <w:r>
        <w:t xml:space="preserve">anagement </w:t>
      </w:r>
      <w:r w:rsidR="00920E2A">
        <w:t>S</w:t>
      </w:r>
      <w:r>
        <w:t xml:space="preserve">ystem. You have to create </w:t>
      </w:r>
      <w:r w:rsidR="00AA38EE">
        <w:t>3</w:t>
      </w:r>
      <w:r>
        <w:t xml:space="preserve"> classes:</w:t>
      </w:r>
    </w:p>
    <w:p w:rsidR="00AA38EE" w:rsidRDefault="00AA38EE" w:rsidP="00AA38EE">
      <w:pPr>
        <w:pStyle w:val="ListParagraph"/>
        <w:numPr>
          <w:ilvl w:val="0"/>
          <w:numId w:val="1"/>
        </w:numPr>
      </w:pPr>
      <w:r>
        <w:t>Create a class named “</w:t>
      </w:r>
      <w:r w:rsidR="001A0923">
        <w:rPr>
          <w:b/>
        </w:rPr>
        <w:t>Medicine</w:t>
      </w:r>
      <w:r>
        <w:t>”. It contains</w:t>
      </w:r>
      <w:r w:rsidR="00666CDB">
        <w:t xml:space="preserve"> a field</w:t>
      </w:r>
      <w:r>
        <w:t xml:space="preserve"> </w:t>
      </w:r>
      <w:r w:rsidR="00E47E36">
        <w:t xml:space="preserve">String </w:t>
      </w:r>
      <w:r w:rsidR="00666CDB">
        <w:t>name</w:t>
      </w:r>
      <w:r>
        <w:t xml:space="preserve"> and constructors, </w:t>
      </w:r>
      <w:proofErr w:type="gramStart"/>
      <w:r>
        <w:t>getters,</w:t>
      </w:r>
      <w:proofErr w:type="gramEnd"/>
      <w:r>
        <w:t xml:space="preserve"> setters should be implemented in this class.</w:t>
      </w:r>
      <w:r w:rsidR="002A45D3">
        <w:t xml:space="preserve"> </w:t>
      </w:r>
      <w:r w:rsidR="002A45D3" w:rsidRPr="002A45D3">
        <w:rPr>
          <w:b/>
        </w:rPr>
        <w:t>[1 mark]</w:t>
      </w:r>
    </w:p>
    <w:p w:rsidR="0020523B" w:rsidRDefault="00A439BF" w:rsidP="001A0923">
      <w:pPr>
        <w:pStyle w:val="ListParagraph"/>
        <w:numPr>
          <w:ilvl w:val="0"/>
          <w:numId w:val="1"/>
        </w:numPr>
      </w:pPr>
      <w:r>
        <w:t xml:space="preserve">Create a class named </w:t>
      </w:r>
      <w:proofErr w:type="spellStart"/>
      <w:r w:rsidR="001A0923">
        <w:rPr>
          <w:b/>
        </w:rPr>
        <w:t>Medicine</w:t>
      </w:r>
      <w:r w:rsidR="00AA38EE" w:rsidRPr="0005769F">
        <w:rPr>
          <w:b/>
        </w:rPr>
        <w:t>Manager</w:t>
      </w:r>
      <w:proofErr w:type="spellEnd"/>
      <w:r>
        <w:t xml:space="preserve">. Using a </w:t>
      </w:r>
      <w:proofErr w:type="spellStart"/>
      <w:r w:rsidR="001A0923">
        <w:t>HashMap</w:t>
      </w:r>
      <w:bookmarkStart w:id="0" w:name="_GoBack"/>
      <w:proofErr w:type="spellEnd"/>
      <w:r w:rsidR="00670AD7">
        <w:t>&lt;</w:t>
      </w:r>
      <w:r w:rsidR="001A0923">
        <w:t xml:space="preserve">String, </w:t>
      </w:r>
      <w:proofErr w:type="spellStart"/>
      <w:r w:rsidR="001A0923">
        <w:t>ArrayList</w:t>
      </w:r>
      <w:proofErr w:type="spellEnd"/>
      <w:r w:rsidR="001A0923">
        <w:t>&lt;Medicine</w:t>
      </w:r>
      <w:bookmarkEnd w:id="0"/>
      <w:r w:rsidR="001A0923">
        <w:t>&gt;</w:t>
      </w:r>
      <w:r w:rsidR="00670AD7">
        <w:t>&gt;</w:t>
      </w:r>
      <w:r w:rsidR="001A0923">
        <w:t xml:space="preserve"> to map a </w:t>
      </w:r>
      <w:r w:rsidR="001A0923" w:rsidRPr="001A0923">
        <w:t>disease name</w:t>
      </w:r>
      <w:r w:rsidR="001A0923">
        <w:t xml:space="preserve"> to list of Medicines</w:t>
      </w:r>
      <w:r w:rsidR="001A0923">
        <w:br/>
      </w:r>
    </w:p>
    <w:p w:rsidR="00920E2A" w:rsidRPr="00120CA3" w:rsidRDefault="00920E2A" w:rsidP="00AA38EE">
      <w:pPr>
        <w:pStyle w:val="ListParagraph"/>
      </w:pPr>
      <w:r w:rsidRPr="00120CA3">
        <w:t>Some the methods should be implemented:</w:t>
      </w:r>
    </w:p>
    <w:p w:rsidR="00C46B9A" w:rsidRDefault="00C46B9A" w:rsidP="00C46B9A">
      <w:pPr>
        <w:pStyle w:val="ListParagraph"/>
      </w:pPr>
      <w:r w:rsidRPr="00EE6E52">
        <w:rPr>
          <w:b/>
        </w:rPr>
        <w:t xml:space="preserve">The method </w:t>
      </w:r>
      <w:r w:rsidR="00E1118B" w:rsidRPr="00EE6E52">
        <w:rPr>
          <w:b/>
        </w:rPr>
        <w:t xml:space="preserve">void </w:t>
      </w:r>
      <w:proofErr w:type="spellStart"/>
      <w:proofErr w:type="gramStart"/>
      <w:r w:rsidR="00E1118B" w:rsidRPr="00EE6E52">
        <w:rPr>
          <w:b/>
        </w:rPr>
        <w:t>loadData</w:t>
      </w:r>
      <w:proofErr w:type="spellEnd"/>
      <w:r w:rsidRPr="00EE6E52">
        <w:rPr>
          <w:b/>
        </w:rPr>
        <w:t>(</w:t>
      </w:r>
      <w:proofErr w:type="gramEnd"/>
      <w:r>
        <w:t>):</w:t>
      </w:r>
      <w:r w:rsidR="00E1118B">
        <w:t xml:space="preserve"> to read data from the </w:t>
      </w:r>
      <w:r w:rsidR="00112381">
        <w:t xml:space="preserve">given </w:t>
      </w:r>
      <w:r w:rsidR="00E1118B">
        <w:t>text file</w:t>
      </w:r>
      <w:r w:rsidR="00112381">
        <w:t>(</w:t>
      </w:r>
      <w:r w:rsidR="00112381" w:rsidRPr="00112381">
        <w:rPr>
          <w:b/>
          <w:highlight w:val="yellow"/>
        </w:rPr>
        <w:t>in.txt</w:t>
      </w:r>
      <w:r w:rsidR="00112381">
        <w:t>)</w:t>
      </w:r>
      <w:r w:rsidR="00E1118B">
        <w:t xml:space="preserve"> and store information in the </w:t>
      </w:r>
      <w:r w:rsidR="008A1945">
        <w:t>map</w:t>
      </w:r>
      <w:r w:rsidR="00E1118B">
        <w:t>.</w:t>
      </w:r>
      <w:r w:rsidR="00F51B54">
        <w:t xml:space="preserve">  </w:t>
      </w:r>
      <w:r w:rsidR="00F51B54" w:rsidRPr="00D25C0B">
        <w:rPr>
          <w:b/>
        </w:rPr>
        <w:t>[3 marks]</w:t>
      </w:r>
    </w:p>
    <w:p w:rsidR="00057DE5" w:rsidRPr="00356F01" w:rsidRDefault="00E1118B" w:rsidP="00057DE5">
      <w:pPr>
        <w:pStyle w:val="ListParagraph"/>
        <w:rPr>
          <w:i/>
        </w:rPr>
      </w:pPr>
      <w:r>
        <w:t xml:space="preserve">A text file </w:t>
      </w:r>
      <w:r w:rsidR="00112381" w:rsidRPr="00F96DE6">
        <w:rPr>
          <w:b/>
        </w:rPr>
        <w:t xml:space="preserve">in.txt </w:t>
      </w:r>
      <w:r>
        <w:t xml:space="preserve">like as: </w:t>
      </w:r>
      <w:r w:rsidR="00057DE5">
        <w:t xml:space="preserve"> </w:t>
      </w:r>
      <w:r w:rsidR="00AC4A2A">
        <w:t xml:space="preserve">  &lt;&lt;disease </w:t>
      </w:r>
      <w:proofErr w:type="spellStart"/>
      <w:r w:rsidR="00AC4A2A">
        <w:t>name</w:t>
      </w:r>
      <w:r w:rsidR="00E6538F">
        <w:t>@</w:t>
      </w:r>
      <w:r w:rsidR="00AC4A2A">
        <w:t>medicine</w:t>
      </w:r>
      <w:r w:rsidR="00604B98">
        <w:t>s</w:t>
      </w:r>
      <w:proofErr w:type="spellEnd"/>
      <w:r w:rsidR="00AC4A2A">
        <w:t>&gt;&gt;</w:t>
      </w:r>
    </w:p>
    <w:p w:rsidR="00266733" w:rsidRDefault="00D03FFF" w:rsidP="00266733">
      <w:pPr>
        <w:pStyle w:val="ListParagraph"/>
        <w:rPr>
          <w:i/>
        </w:rPr>
      </w:pPr>
      <w:r>
        <w:br/>
      </w:r>
      <w:proofErr w:type="spellStart"/>
      <w:r w:rsidR="00266733" w:rsidRPr="000E23C1">
        <w:t>Flu</w:t>
      </w:r>
      <w:r w:rsidR="00266733" w:rsidRPr="00266733">
        <w:t>@</w:t>
      </w:r>
      <w:r w:rsidR="00266733" w:rsidRPr="00AC4A2A">
        <w:t>influenza</w:t>
      </w:r>
      <w:proofErr w:type="spellEnd"/>
      <w:r w:rsidR="00266733">
        <w:t>,</w:t>
      </w:r>
      <w:r w:rsidR="00266733" w:rsidRPr="000E23C1">
        <w:t xml:space="preserve"> </w:t>
      </w:r>
      <w:proofErr w:type="spellStart"/>
      <w:r w:rsidR="00266733" w:rsidRPr="000E23C1">
        <w:t>zanamivir</w:t>
      </w:r>
      <w:proofErr w:type="spellEnd"/>
      <w:r w:rsidR="00266733">
        <w:t>,</w:t>
      </w:r>
      <w:r w:rsidR="00266733" w:rsidRPr="000E23C1">
        <w:t xml:space="preserve"> sildenafil</w:t>
      </w:r>
    </w:p>
    <w:p w:rsidR="00266733" w:rsidRDefault="00266733" w:rsidP="00266733">
      <w:pPr>
        <w:pStyle w:val="ListParagraph"/>
      </w:pPr>
      <w:proofErr w:type="spellStart"/>
      <w:r w:rsidRPr="00AC4A2A">
        <w:t>Headache</w:t>
      </w:r>
      <w:r>
        <w:t>@Tamiflu</w:t>
      </w:r>
      <w:proofErr w:type="spellEnd"/>
    </w:p>
    <w:p w:rsidR="00266733" w:rsidRDefault="00266733" w:rsidP="00266733">
      <w:pPr>
        <w:pStyle w:val="ListParagraph"/>
      </w:pPr>
      <w:proofErr w:type="spellStart"/>
      <w:r>
        <w:t>Cold@Advil</w:t>
      </w:r>
      <w:proofErr w:type="spellEnd"/>
      <w:r w:rsidR="00784FCE">
        <w:t>,</w:t>
      </w:r>
      <w:r w:rsidR="00784FCE" w:rsidRPr="00784FCE">
        <w:t xml:space="preserve"> </w:t>
      </w:r>
      <w:r w:rsidR="00784FCE" w:rsidRPr="00AC4A2A">
        <w:t>influenza</w:t>
      </w:r>
    </w:p>
    <w:p w:rsidR="00266733" w:rsidRDefault="00266733" w:rsidP="00266733">
      <w:pPr>
        <w:pStyle w:val="ListParagraph"/>
      </w:pPr>
      <w:r w:rsidRPr="00AC4A2A">
        <w:t xml:space="preserve">Sore </w:t>
      </w:r>
      <w:proofErr w:type="spellStart"/>
      <w:r w:rsidRPr="00AC4A2A">
        <w:t>throat</w:t>
      </w:r>
      <w:r>
        <w:t>@</w:t>
      </w:r>
      <w:r w:rsidRPr="000E23C1">
        <w:t>risperidone</w:t>
      </w:r>
      <w:proofErr w:type="spellEnd"/>
    </w:p>
    <w:p w:rsidR="00266733" w:rsidRDefault="00266733" w:rsidP="00266733">
      <w:pPr>
        <w:pStyle w:val="ListParagraph"/>
      </w:pPr>
      <w:r w:rsidRPr="00AC4A2A">
        <w:t xml:space="preserve">Muscle aches and </w:t>
      </w:r>
      <w:proofErr w:type="spellStart"/>
      <w:r w:rsidRPr="00AC4A2A">
        <w:t>pains</w:t>
      </w:r>
      <w:r>
        <w:t>@</w:t>
      </w:r>
      <w:r w:rsidRPr="000E23C1">
        <w:t>Viagra</w:t>
      </w:r>
      <w:proofErr w:type="spellEnd"/>
    </w:p>
    <w:p w:rsidR="00266733" w:rsidRDefault="00266733" w:rsidP="00266733">
      <w:pPr>
        <w:pStyle w:val="ListParagraph"/>
      </w:pPr>
      <w:proofErr w:type="spellStart"/>
      <w:r>
        <w:t>Acne@ustekinumab</w:t>
      </w:r>
      <w:proofErr w:type="spellEnd"/>
      <w:r w:rsidR="00784FCE">
        <w:t>,</w:t>
      </w:r>
      <w:r w:rsidR="00784FCE" w:rsidRPr="00784FCE">
        <w:t xml:space="preserve"> </w:t>
      </w:r>
      <w:r w:rsidR="00784FCE" w:rsidRPr="000E23C1">
        <w:t>sildenafil</w:t>
      </w:r>
    </w:p>
    <w:p w:rsidR="000E23C1" w:rsidRDefault="000E23C1" w:rsidP="00266733">
      <w:pPr>
        <w:pStyle w:val="ListParagraph"/>
      </w:pPr>
    </w:p>
    <w:p w:rsidR="000E23C1" w:rsidRPr="00AC4A2A" w:rsidRDefault="000E23C1" w:rsidP="00B74F8C">
      <w:pPr>
        <w:pStyle w:val="ListParagraph"/>
      </w:pPr>
    </w:p>
    <w:p w:rsidR="007000B2" w:rsidRDefault="00814C8E" w:rsidP="00B74F8C">
      <w:pPr>
        <w:pStyle w:val="ListParagraph"/>
        <w:rPr>
          <w:b/>
        </w:rPr>
      </w:pPr>
      <w:r w:rsidRPr="00EE6E52">
        <w:rPr>
          <w:b/>
        </w:rPr>
        <w:t xml:space="preserve">The method </w:t>
      </w:r>
      <w:r w:rsidR="0003264F">
        <w:rPr>
          <w:b/>
        </w:rPr>
        <w:t xml:space="preserve">void </w:t>
      </w:r>
      <w:proofErr w:type="spellStart"/>
      <w:proofErr w:type="gramStart"/>
      <w:r w:rsidR="00ED28DC">
        <w:rPr>
          <w:b/>
        </w:rPr>
        <w:t>print</w:t>
      </w:r>
      <w:r w:rsidR="00604B98">
        <w:rPr>
          <w:b/>
        </w:rPr>
        <w:t>DiseaseName</w:t>
      </w:r>
      <w:proofErr w:type="spellEnd"/>
      <w:r w:rsidRPr="00EE6E52">
        <w:rPr>
          <w:b/>
        </w:rPr>
        <w:t>(</w:t>
      </w:r>
      <w:proofErr w:type="gramEnd"/>
      <w:r w:rsidR="00604B98">
        <w:rPr>
          <w:b/>
        </w:rPr>
        <w:t>Medicine  m</w:t>
      </w:r>
      <w:r w:rsidRPr="00EE6E52">
        <w:rPr>
          <w:b/>
        </w:rPr>
        <w:t>):</w:t>
      </w:r>
      <w:r>
        <w:t xml:space="preserve"> print</w:t>
      </w:r>
      <w:r w:rsidR="00120CA3">
        <w:t xml:space="preserve"> out</w:t>
      </w:r>
      <w:r>
        <w:t xml:space="preserve"> </w:t>
      </w:r>
      <w:r w:rsidR="0005769F">
        <w:t xml:space="preserve">the </w:t>
      </w:r>
      <w:r w:rsidR="000E23C1">
        <w:t xml:space="preserve">disease </w:t>
      </w:r>
      <w:r w:rsidR="0005769F">
        <w:t>name</w:t>
      </w:r>
      <w:r w:rsidR="00604B98">
        <w:t xml:space="preserve">s which can </w:t>
      </w:r>
      <w:r w:rsidR="00797558">
        <w:t xml:space="preserve">be </w:t>
      </w:r>
      <w:r w:rsidR="00604B98">
        <w:t>prevent</w:t>
      </w:r>
      <w:r w:rsidR="00797558">
        <w:t>ed</w:t>
      </w:r>
      <w:r w:rsidR="00604B98">
        <w:t xml:space="preserve"> by m </w:t>
      </w:r>
      <w:r w:rsidR="00ED28DC">
        <w:t xml:space="preserve">to the text file </w:t>
      </w:r>
      <w:r w:rsidR="00112381">
        <w:t>(</w:t>
      </w:r>
      <w:r w:rsidR="00112381" w:rsidRPr="00112381">
        <w:rPr>
          <w:b/>
          <w:highlight w:val="yellow"/>
        </w:rPr>
        <w:t>out1.txt</w:t>
      </w:r>
      <w:r w:rsidR="00112381">
        <w:t>)</w:t>
      </w:r>
      <w:r>
        <w:t xml:space="preserve">. </w:t>
      </w:r>
      <w:r w:rsidR="00F51B54">
        <w:t xml:space="preserve"> </w:t>
      </w:r>
      <w:proofErr w:type="gramStart"/>
      <w:r w:rsidR="00F51B54" w:rsidRPr="00D25C0B">
        <w:rPr>
          <w:b/>
        </w:rPr>
        <w:t>[3 marks]</w:t>
      </w:r>
      <w:r w:rsidR="00142277">
        <w:rPr>
          <w:b/>
        </w:rPr>
        <w:t>.</w:t>
      </w:r>
      <w:proofErr w:type="gramEnd"/>
      <w:r w:rsidR="00142277">
        <w:rPr>
          <w:b/>
        </w:rPr>
        <w:t xml:space="preserve"> </w:t>
      </w:r>
    </w:p>
    <w:p w:rsidR="00604B98" w:rsidRPr="00604B98" w:rsidRDefault="00604B98" w:rsidP="00B74F8C">
      <w:pPr>
        <w:pStyle w:val="ListParagraph"/>
      </w:pPr>
      <w:r w:rsidRPr="00604B98">
        <w:t xml:space="preserve">Example: if medicine name of m =” </w:t>
      </w:r>
      <w:r w:rsidRPr="00AC4A2A">
        <w:t>influenza</w:t>
      </w:r>
      <w:r w:rsidRPr="00604B98">
        <w:t>”</w:t>
      </w:r>
      <w:r>
        <w:t xml:space="preserve"> then out1.txt is: Flu, Cold</w:t>
      </w:r>
    </w:p>
    <w:p w:rsidR="000E23C1" w:rsidRDefault="000E23C1" w:rsidP="00B74F8C">
      <w:pPr>
        <w:pStyle w:val="ListParagraph"/>
        <w:rPr>
          <w:b/>
        </w:rPr>
      </w:pPr>
    </w:p>
    <w:p w:rsidR="000E23C1" w:rsidRPr="00142277" w:rsidRDefault="000E23C1" w:rsidP="00B74F8C">
      <w:pPr>
        <w:pStyle w:val="ListParagraph"/>
      </w:pPr>
    </w:p>
    <w:p w:rsidR="00222928" w:rsidRDefault="008A790D" w:rsidP="00222928">
      <w:pPr>
        <w:pStyle w:val="ListParagraph"/>
        <w:rPr>
          <w:i/>
        </w:rPr>
      </w:pPr>
      <w:r w:rsidRPr="00670AD7">
        <w:rPr>
          <w:b/>
        </w:rPr>
        <w:t xml:space="preserve">The method </w:t>
      </w:r>
      <w:r w:rsidR="0003264F" w:rsidRPr="00670AD7">
        <w:rPr>
          <w:b/>
        </w:rPr>
        <w:t xml:space="preserve">void </w:t>
      </w:r>
      <w:proofErr w:type="spellStart"/>
      <w:r w:rsidR="00222928">
        <w:rPr>
          <w:b/>
        </w:rPr>
        <w:t>printMedicine</w:t>
      </w:r>
      <w:proofErr w:type="spellEnd"/>
      <w:r w:rsidR="00311ECE" w:rsidRPr="00670AD7">
        <w:rPr>
          <w:b/>
        </w:rPr>
        <w:t xml:space="preserve"> (</w:t>
      </w:r>
      <w:r w:rsidR="00311ECE">
        <w:rPr>
          <w:b/>
        </w:rPr>
        <w:t xml:space="preserve">String </w:t>
      </w:r>
      <w:proofErr w:type="spellStart"/>
      <w:r w:rsidR="00222928">
        <w:rPr>
          <w:b/>
        </w:rPr>
        <w:t>diseaseN</w:t>
      </w:r>
      <w:r w:rsidR="00311ECE">
        <w:rPr>
          <w:b/>
        </w:rPr>
        <w:t>ame</w:t>
      </w:r>
      <w:proofErr w:type="spellEnd"/>
      <w:r w:rsidR="0003264F" w:rsidRPr="00670AD7">
        <w:rPr>
          <w:b/>
        </w:rPr>
        <w:t>):</w:t>
      </w:r>
      <w:r w:rsidR="0003264F">
        <w:t xml:space="preserve"> </w:t>
      </w:r>
      <w:r w:rsidR="00076B5B">
        <w:t>P</w:t>
      </w:r>
      <w:r w:rsidR="0003264F">
        <w:t xml:space="preserve">rint </w:t>
      </w:r>
      <w:r w:rsidR="00120CA3">
        <w:t xml:space="preserve">out </w:t>
      </w:r>
      <w:r w:rsidR="00222928">
        <w:t xml:space="preserve">medicines names for </w:t>
      </w:r>
      <w:r w:rsidR="00797558">
        <w:t>given</w:t>
      </w:r>
      <w:r w:rsidR="00222928">
        <w:t xml:space="preserve"> disease name</w:t>
      </w:r>
      <w:r w:rsidR="00076B5B">
        <w:t xml:space="preserve"> to </w:t>
      </w:r>
      <w:r w:rsidR="00112381">
        <w:t xml:space="preserve">the text file </w:t>
      </w:r>
      <w:r w:rsidR="00112381" w:rsidRPr="00112381">
        <w:rPr>
          <w:highlight w:val="yellow"/>
        </w:rPr>
        <w:t>(</w:t>
      </w:r>
      <w:r w:rsidR="00112381" w:rsidRPr="00112381">
        <w:rPr>
          <w:b/>
          <w:highlight w:val="yellow"/>
        </w:rPr>
        <w:t>out2.txt</w:t>
      </w:r>
      <w:r w:rsidR="00112381">
        <w:t>)</w:t>
      </w:r>
      <w:r w:rsidR="0003264F">
        <w:t xml:space="preserve">. </w:t>
      </w:r>
      <w:r w:rsidR="006823AA">
        <w:t xml:space="preserve"> </w:t>
      </w:r>
      <w:proofErr w:type="gramStart"/>
      <w:r w:rsidR="00F51B54" w:rsidRPr="00D25C0B">
        <w:rPr>
          <w:b/>
        </w:rPr>
        <w:t>[3 marks]</w:t>
      </w:r>
      <w:r w:rsidR="006823AA">
        <w:rPr>
          <w:b/>
        </w:rPr>
        <w:t>.</w:t>
      </w:r>
      <w:proofErr w:type="gramEnd"/>
      <w:r w:rsidR="006823AA">
        <w:rPr>
          <w:b/>
        </w:rPr>
        <w:t xml:space="preserve">      </w:t>
      </w:r>
      <w:r w:rsidR="006823AA" w:rsidRPr="00076B5B">
        <w:rPr>
          <w:i/>
        </w:rPr>
        <w:t xml:space="preserve">Example: </w:t>
      </w:r>
      <w:r w:rsidR="00076B5B" w:rsidRPr="00076B5B">
        <w:rPr>
          <w:i/>
        </w:rPr>
        <w:t xml:space="preserve">if </w:t>
      </w:r>
      <w:r w:rsidR="00222928">
        <w:rPr>
          <w:i/>
        </w:rPr>
        <w:t>disease</w:t>
      </w:r>
      <w:r w:rsidR="00076B5B" w:rsidRPr="00076B5B">
        <w:rPr>
          <w:i/>
        </w:rPr>
        <w:t xml:space="preserve"> name</w:t>
      </w:r>
      <w:r w:rsidR="003B225E" w:rsidRPr="00076B5B">
        <w:rPr>
          <w:i/>
        </w:rPr>
        <w:t xml:space="preserve"> </w:t>
      </w:r>
      <w:r w:rsidR="00076B5B" w:rsidRPr="00076B5B">
        <w:rPr>
          <w:i/>
        </w:rPr>
        <w:t>=”</w:t>
      </w:r>
      <w:r w:rsidR="00222928">
        <w:rPr>
          <w:i/>
        </w:rPr>
        <w:t>Flu</w:t>
      </w:r>
      <w:r w:rsidR="00076B5B" w:rsidRPr="00076B5B">
        <w:rPr>
          <w:i/>
        </w:rPr>
        <w:t xml:space="preserve">” then out2.txt looks like: </w:t>
      </w:r>
      <w:r w:rsidR="00222928" w:rsidRPr="00AC4A2A">
        <w:t>influenza</w:t>
      </w:r>
      <w:r w:rsidR="00222928">
        <w:t>,</w:t>
      </w:r>
      <w:r w:rsidR="00222928" w:rsidRPr="000E23C1">
        <w:t xml:space="preserve"> </w:t>
      </w:r>
      <w:proofErr w:type="spellStart"/>
      <w:r w:rsidR="00222928" w:rsidRPr="000E23C1">
        <w:t>zanamivir</w:t>
      </w:r>
      <w:proofErr w:type="spellEnd"/>
      <w:r w:rsidR="00222928">
        <w:t>,</w:t>
      </w:r>
      <w:r w:rsidR="00222928" w:rsidRPr="000E23C1">
        <w:t xml:space="preserve"> sildenafil</w:t>
      </w:r>
    </w:p>
    <w:p w:rsidR="00814C8E" w:rsidRDefault="00814C8E" w:rsidP="00B74F8C">
      <w:pPr>
        <w:pStyle w:val="ListParagraph"/>
      </w:pPr>
    </w:p>
    <w:p w:rsidR="00076B5B" w:rsidRDefault="00076B5B" w:rsidP="00B74F8C">
      <w:pPr>
        <w:pStyle w:val="ListParagraph"/>
      </w:pPr>
    </w:p>
    <w:p w:rsidR="00A439BF" w:rsidRDefault="00112381" w:rsidP="007A2F52">
      <w:pPr>
        <w:pStyle w:val="ListParagraph"/>
        <w:numPr>
          <w:ilvl w:val="0"/>
          <w:numId w:val="1"/>
        </w:numPr>
      </w:pPr>
      <w:r>
        <w:t xml:space="preserve">A class named </w:t>
      </w:r>
      <w:r w:rsidRPr="00112381">
        <w:rPr>
          <w:highlight w:val="yellow"/>
        </w:rPr>
        <w:t>Tester</w:t>
      </w:r>
      <w:r>
        <w:t xml:space="preserve"> to test the program. In the method main, you call three methods of the class </w:t>
      </w:r>
      <w:proofErr w:type="spellStart"/>
      <w:r w:rsidR="00696D9B">
        <w:rPr>
          <w:b/>
        </w:rPr>
        <w:t>Medical</w:t>
      </w:r>
      <w:r w:rsidR="00412428" w:rsidRPr="0005769F">
        <w:rPr>
          <w:b/>
        </w:rPr>
        <w:t>Manager</w:t>
      </w:r>
      <w:proofErr w:type="spellEnd"/>
      <w:r>
        <w:t xml:space="preserve">. </w:t>
      </w:r>
    </w:p>
    <w:p w:rsidR="00112381" w:rsidRDefault="00112381" w:rsidP="00112381">
      <w:pPr>
        <w:pStyle w:val="ListParagraph"/>
      </w:pPr>
    </w:p>
    <w:p w:rsidR="00112381" w:rsidRDefault="00112381" w:rsidP="00112381">
      <w:pPr>
        <w:pStyle w:val="ListParagraph"/>
      </w:pPr>
      <w:r w:rsidRPr="00F51B54">
        <w:rPr>
          <w:b/>
          <w:color w:val="FF0000"/>
        </w:rPr>
        <w:t>Note: You are required to submit the project which includes all files:</w:t>
      </w:r>
      <w:r w:rsidR="00F96DE6" w:rsidRPr="00F51B54">
        <w:rPr>
          <w:b/>
          <w:color w:val="FF0000"/>
        </w:rPr>
        <w:t xml:space="preserve"> in.txt, out1.txt, out2.txt and </w:t>
      </w:r>
      <w:r w:rsidR="00F51B54" w:rsidRPr="00F51B54">
        <w:rPr>
          <w:b/>
          <w:color w:val="FF0000"/>
        </w:rPr>
        <w:t>other files.</w:t>
      </w:r>
    </w:p>
    <w:sectPr w:rsidR="001123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8021C5"/>
    <w:multiLevelType w:val="hybridMultilevel"/>
    <w:tmpl w:val="670EE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ytDA2tzAzNbcwN7BU0lEKTi0uzszPAykwqgUA2TZMUCwAAAA="/>
  </w:docVars>
  <w:rsids>
    <w:rsidRoot w:val="00A439BF"/>
    <w:rsid w:val="0003264F"/>
    <w:rsid w:val="0005769F"/>
    <w:rsid w:val="00057DE5"/>
    <w:rsid w:val="00063965"/>
    <w:rsid w:val="00076B5B"/>
    <w:rsid w:val="000A2D26"/>
    <w:rsid w:val="000D75F4"/>
    <w:rsid w:val="000E23C1"/>
    <w:rsid w:val="00105259"/>
    <w:rsid w:val="00112381"/>
    <w:rsid w:val="00120CA3"/>
    <w:rsid w:val="00142277"/>
    <w:rsid w:val="001A0923"/>
    <w:rsid w:val="001E4D1A"/>
    <w:rsid w:val="001E6D2B"/>
    <w:rsid w:val="0020523B"/>
    <w:rsid w:val="00222928"/>
    <w:rsid w:val="002367A7"/>
    <w:rsid w:val="00266733"/>
    <w:rsid w:val="002A45D3"/>
    <w:rsid w:val="00311ECE"/>
    <w:rsid w:val="00356F01"/>
    <w:rsid w:val="00390ADD"/>
    <w:rsid w:val="00396EB5"/>
    <w:rsid w:val="003B225E"/>
    <w:rsid w:val="003B4D4E"/>
    <w:rsid w:val="003C6C57"/>
    <w:rsid w:val="003C7BBE"/>
    <w:rsid w:val="00412428"/>
    <w:rsid w:val="004774B4"/>
    <w:rsid w:val="004D019A"/>
    <w:rsid w:val="00604B98"/>
    <w:rsid w:val="00666CDB"/>
    <w:rsid w:val="00670AD7"/>
    <w:rsid w:val="006823AA"/>
    <w:rsid w:val="00696D9B"/>
    <w:rsid w:val="006D6A86"/>
    <w:rsid w:val="007000B2"/>
    <w:rsid w:val="00784FCE"/>
    <w:rsid w:val="00797558"/>
    <w:rsid w:val="007A2F52"/>
    <w:rsid w:val="007A562E"/>
    <w:rsid w:val="007D5845"/>
    <w:rsid w:val="0080430C"/>
    <w:rsid w:val="00814C8E"/>
    <w:rsid w:val="008478DA"/>
    <w:rsid w:val="008A1945"/>
    <w:rsid w:val="008A790D"/>
    <w:rsid w:val="00920E2A"/>
    <w:rsid w:val="0094658A"/>
    <w:rsid w:val="00970CB4"/>
    <w:rsid w:val="00970D4D"/>
    <w:rsid w:val="009F2E03"/>
    <w:rsid w:val="00A02963"/>
    <w:rsid w:val="00A439BF"/>
    <w:rsid w:val="00AA38EE"/>
    <w:rsid w:val="00AC4A2A"/>
    <w:rsid w:val="00B40E14"/>
    <w:rsid w:val="00B74F8C"/>
    <w:rsid w:val="00C46B9A"/>
    <w:rsid w:val="00D03FFF"/>
    <w:rsid w:val="00D25C0B"/>
    <w:rsid w:val="00DF6238"/>
    <w:rsid w:val="00E1118B"/>
    <w:rsid w:val="00E47E36"/>
    <w:rsid w:val="00E6538F"/>
    <w:rsid w:val="00ED28DC"/>
    <w:rsid w:val="00EE6E52"/>
    <w:rsid w:val="00F45693"/>
    <w:rsid w:val="00F51B54"/>
    <w:rsid w:val="00F82E81"/>
    <w:rsid w:val="00F96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9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6B9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9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6B9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00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97455E-B22C-4DB1-AFBA-328A803A7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18</cp:revision>
  <dcterms:created xsi:type="dcterms:W3CDTF">2020-04-06T09:55:00Z</dcterms:created>
  <dcterms:modified xsi:type="dcterms:W3CDTF">2020-07-15T10:01:00Z</dcterms:modified>
</cp:coreProperties>
</file>